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5EB04" w14:textId="77777777" w:rsidR="00F91CF6" w:rsidRDefault="000F692B">
      <w:pPr>
        <w:pStyle w:val="Title"/>
      </w:pPr>
      <w:bookmarkStart w:id="0" w:name="_GoBack"/>
      <w:bookmarkEnd w:id="0"/>
      <w:r>
        <w:t>Final Project</w:t>
      </w:r>
    </w:p>
    <w:p w14:paraId="1C65B5E6" w14:textId="77777777" w:rsidR="00F91CF6" w:rsidRDefault="000F692B">
      <w:pPr>
        <w:pStyle w:val="Author"/>
      </w:pPr>
      <w:r>
        <w:t>Cherubin Frenel</w:t>
      </w:r>
    </w:p>
    <w:p w14:paraId="04FFE9F0" w14:textId="77777777" w:rsidR="00F91CF6" w:rsidRDefault="000F692B">
      <w:pPr>
        <w:pStyle w:val="Date"/>
      </w:pPr>
      <w:r>
        <w:t>8/8/2019</w:t>
      </w:r>
    </w:p>
    <w:p w14:paraId="68BE4432" w14:textId="77777777" w:rsidR="00F91CF6" w:rsidRDefault="000F692B">
      <w:pPr>
        <w:pStyle w:val="SourceCode"/>
      </w:pPr>
      <w:r>
        <w:rPr>
          <w:rStyle w:val="VerbatimChar"/>
        </w:rPr>
        <w:t>## Registered S3 methods overwritten by 'ggplot2':</w:t>
      </w:r>
      <w:r>
        <w:br/>
      </w:r>
      <w:r>
        <w:rPr>
          <w:rStyle w:val="VerbatimChar"/>
        </w:rPr>
        <w:t xml:space="preserve">##   method         from </w:t>
      </w:r>
      <w:r>
        <w:br/>
      </w:r>
      <w:r>
        <w:rPr>
          <w:rStyle w:val="VerbatimChar"/>
        </w:rPr>
        <w:t>##   [.quosures     rlang</w:t>
      </w:r>
      <w:r>
        <w:br/>
      </w:r>
      <w:r>
        <w:rPr>
          <w:rStyle w:val="VerbatimChar"/>
        </w:rPr>
        <w:t>##   c.quosures     rlang</w:t>
      </w:r>
      <w:r>
        <w:br/>
      </w:r>
      <w:r>
        <w:rPr>
          <w:rStyle w:val="VerbatimChar"/>
        </w:rPr>
        <w:t>##   print.quosures rlang</w:t>
      </w:r>
    </w:p>
    <w:p w14:paraId="664B3237" w14:textId="77777777" w:rsidR="00F91CF6" w:rsidRDefault="000F692B">
      <w:pPr>
        <w:pStyle w:val="SourceCode"/>
      </w:pPr>
      <w:r>
        <w:rPr>
          <w:rStyle w:val="VerbatimChar"/>
        </w:rPr>
        <w:t>## -- Attaching packages ----------------- tidyverse 1.2.1 --</w:t>
      </w:r>
    </w:p>
    <w:p w14:paraId="6DD25214" w14:textId="77777777" w:rsidR="00F91CF6" w:rsidRDefault="000F692B">
      <w:pPr>
        <w:pStyle w:val="SourceCode"/>
      </w:pPr>
      <w:r>
        <w:rPr>
          <w:rStyle w:val="VerbatimChar"/>
        </w:rPr>
        <w:t>## v ggplot2 3.1.1     v purrr   0.3.2</w:t>
      </w:r>
      <w:r>
        <w:br/>
      </w:r>
      <w:r>
        <w:rPr>
          <w:rStyle w:val="VerbatimChar"/>
        </w:rPr>
        <w:t>## v tibble  2.1.3     v dplyr   0.8.3</w:t>
      </w:r>
      <w:r>
        <w:br/>
      </w:r>
      <w:r>
        <w:rPr>
          <w:rStyle w:val="VerbatimChar"/>
        </w:rPr>
        <w:t>## v tidyr   0.8.3     v stringr 1.4.0</w:t>
      </w:r>
      <w:r>
        <w:br/>
      </w:r>
      <w:r>
        <w:rPr>
          <w:rStyle w:val="VerbatimChar"/>
        </w:rPr>
        <w:t>## v readr   1.3.1     v forcats 0.4.0</w:t>
      </w:r>
    </w:p>
    <w:p w14:paraId="38A3AAE6" w14:textId="77777777" w:rsidR="00F91CF6" w:rsidRDefault="000F692B">
      <w:pPr>
        <w:pStyle w:val="SourceCode"/>
      </w:pPr>
      <w:r>
        <w:rPr>
          <w:rStyle w:val="VerbatimChar"/>
        </w:rPr>
        <w:t>## -- Conflicts -------------------- t</w:t>
      </w:r>
      <w:r>
        <w:rPr>
          <w:rStyle w:val="VerbatimChar"/>
        </w:rPr>
        <w:t>idyverse_conflicts() --</w:t>
      </w:r>
      <w:r>
        <w:br/>
      </w:r>
      <w:r>
        <w:rPr>
          <w:rStyle w:val="VerbatimChar"/>
        </w:rPr>
        <w:t>## x dplyr::filter() masks stats::filter()</w:t>
      </w:r>
      <w:r>
        <w:br/>
      </w:r>
      <w:r>
        <w:rPr>
          <w:rStyle w:val="VerbatimChar"/>
        </w:rPr>
        <w:t>## x dplyr::lag()    masks stats::lag()</w:t>
      </w:r>
    </w:p>
    <w:p w14:paraId="79E0071A" w14:textId="77777777" w:rsidR="00F91CF6" w:rsidRDefault="000F692B">
      <w:pPr>
        <w:pStyle w:val="SourceCode"/>
      </w:pPr>
      <w:r>
        <w:rPr>
          <w:rStyle w:val="VerbatimChar"/>
        </w:rPr>
        <w:t>## 'data.frame':    15 obs. of  3 variables:</w:t>
      </w:r>
      <w:r>
        <w:br/>
      </w:r>
      <w:r>
        <w:rPr>
          <w:rStyle w:val="VerbatimChar"/>
        </w:rPr>
        <w:t>##  $ Year            : int  1900 1900 1950 1950 2000 2000 2000 1950 2000 1900 ...</w:t>
      </w:r>
      <w:r>
        <w:br/>
      </w:r>
      <w:r>
        <w:rPr>
          <w:rStyle w:val="VerbatimChar"/>
        </w:rPr>
        <w:t xml:space="preserve">##  $ Cause          </w:t>
      </w:r>
      <w:r>
        <w:rPr>
          <w:rStyle w:val="VerbatimChar"/>
        </w:rPr>
        <w:t xml:space="preserve"> : Factor w/ 10 levels "Accidents","Cancer",..: 9 7 3 1 1 4 8 10 6 5 ...</w:t>
      </w:r>
      <w:r>
        <w:br/>
      </w:r>
      <w:r>
        <w:rPr>
          <w:rStyle w:val="VerbatimChar"/>
        </w:rPr>
        <w:t>##  $ Number.of.Deaths: int  38820 40362 60989 91249 97900 122009 167661 156751 710760 28491 ...</w:t>
      </w:r>
    </w:p>
    <w:p w14:paraId="227D7093" w14:textId="77777777" w:rsidR="00F91CF6" w:rsidRDefault="000F692B">
      <w:pPr>
        <w:pStyle w:val="SourceCode"/>
      </w:pPr>
      <w:r>
        <w:rPr>
          <w:rStyle w:val="VerbatimChar"/>
        </w:rPr>
        <w:t>##       Year                               Cause   Number.of.Deaths</w:t>
      </w:r>
      <w:r>
        <w:br/>
      </w:r>
      <w:r>
        <w:rPr>
          <w:rStyle w:val="VerbatimChar"/>
        </w:rPr>
        <w:t xml:space="preserve">##  Min.   :1900 </w:t>
      </w:r>
      <w:r>
        <w:rPr>
          <w:rStyle w:val="VerbatimChar"/>
        </w:rPr>
        <w:t xml:space="preserve">  Heart Disease               :3   Min.   : 21353  </w:t>
      </w:r>
      <w:r>
        <w:br/>
      </w:r>
      <w:r>
        <w:rPr>
          <w:rStyle w:val="VerbatimChar"/>
        </w:rPr>
        <w:t xml:space="preserve">##  1st Qu.:1900   Accidents                   :2   1st Qu.: 39591  </w:t>
      </w:r>
      <w:r>
        <w:br/>
      </w:r>
      <w:r>
        <w:rPr>
          <w:rStyle w:val="VerbatimChar"/>
        </w:rPr>
        <w:t xml:space="preserve">##  Median :1950   Cancer                      :2   Median : 97900  </w:t>
      </w:r>
      <w:r>
        <w:br/>
      </w:r>
      <w:r>
        <w:rPr>
          <w:rStyle w:val="VerbatimChar"/>
        </w:rPr>
        <w:t>##  Mean   :1950   Stroke                      :2   Mean   :190887</w:t>
      </w:r>
      <w:r>
        <w:rPr>
          <w:rStyle w:val="VerbatimChar"/>
        </w:rPr>
        <w:t xml:space="preserve">  </w:t>
      </w:r>
      <w:r>
        <w:br/>
      </w:r>
      <w:r>
        <w:rPr>
          <w:rStyle w:val="VerbatimChar"/>
        </w:rPr>
        <w:t xml:space="preserve">##  3rd Qu.:2000   Certain Diseases of Infancy :1   3rd Qu.:189197  </w:t>
      </w:r>
      <w:r>
        <w:br/>
      </w:r>
      <w:r>
        <w:rPr>
          <w:rStyle w:val="VerbatimChar"/>
        </w:rPr>
        <w:t xml:space="preserve">##  Max.   :2000   Chronic Respiratory Diseases:1   Max.   :710760  </w:t>
      </w:r>
      <w:r>
        <w:br/>
      </w:r>
      <w:r>
        <w:rPr>
          <w:rStyle w:val="VerbatimChar"/>
        </w:rPr>
        <w:t>##                 (Other)                     :4</w:t>
      </w:r>
    </w:p>
    <w:p w14:paraId="41548242" w14:textId="77777777" w:rsidR="00F91CF6" w:rsidRDefault="000F692B">
      <w:pPr>
        <w:pStyle w:val="SourceCode"/>
      </w:pPr>
      <w:r>
        <w:rPr>
          <w:rStyle w:val="VerbatimChar"/>
        </w:rPr>
        <w:t>##   Year                        Cause Number.of.Deaths</w:t>
      </w:r>
      <w:r>
        <w:br/>
      </w:r>
      <w:r>
        <w:rPr>
          <w:rStyle w:val="VerbatimChar"/>
        </w:rPr>
        <w:t>## 1 1900</w:t>
      </w:r>
      <w:r>
        <w:rPr>
          <w:rStyle w:val="VerbatimChar"/>
        </w:rPr>
        <w:t xml:space="preserve">                 Tuberculosis            38820</w:t>
      </w:r>
      <w:r>
        <w:br/>
      </w:r>
      <w:r>
        <w:rPr>
          <w:rStyle w:val="VerbatimChar"/>
        </w:rPr>
        <w:t>## 2 1900          Influenza/Pneumonia            40362</w:t>
      </w:r>
      <w:r>
        <w:br/>
      </w:r>
      <w:r>
        <w:rPr>
          <w:rStyle w:val="VerbatimChar"/>
        </w:rPr>
        <w:t>## 3 1950  Certain Diseases of Infancy            60989</w:t>
      </w:r>
      <w:r>
        <w:br/>
      </w:r>
      <w:r>
        <w:rPr>
          <w:rStyle w:val="VerbatimChar"/>
        </w:rPr>
        <w:t>## 4 1950                    Accidents            91249</w:t>
      </w:r>
      <w:r>
        <w:br/>
      </w:r>
      <w:r>
        <w:rPr>
          <w:rStyle w:val="VerbatimChar"/>
        </w:rPr>
        <w:t xml:space="preserve">## 5 2000                    Accidents   </w:t>
      </w:r>
      <w:r>
        <w:rPr>
          <w:rStyle w:val="VerbatimChar"/>
        </w:rPr>
        <w:t xml:space="preserve">         97900</w:t>
      </w:r>
      <w:r>
        <w:br/>
      </w:r>
      <w:r>
        <w:rPr>
          <w:rStyle w:val="VerbatimChar"/>
        </w:rPr>
        <w:t>## 6 2000 Chronic Respiratory Diseases           122009</w:t>
      </w:r>
    </w:p>
    <w:p w14:paraId="6215E30F" w14:textId="77777777" w:rsidR="00F91CF6" w:rsidRDefault="000F692B">
      <w:pPr>
        <w:pStyle w:val="Heading3"/>
      </w:pPr>
      <w:bookmarkStart w:id="1" w:name="section-3-week-10"/>
      <w:r>
        <w:lastRenderedPageBreak/>
        <w:t>Section 3 – Week 10</w:t>
      </w:r>
      <w:bookmarkEnd w:id="1"/>
    </w:p>
    <w:p w14:paraId="7CB4A26B" w14:textId="77777777" w:rsidR="00F91CF6" w:rsidRDefault="000F692B">
      <w:pPr>
        <w:pStyle w:val="Heading3"/>
      </w:pPr>
      <w:bookmarkStart w:id="2" w:name="Xa1333c97a137c77101880f8bfa2d43382028490"/>
      <w:r>
        <w:t>Overall, write a coherent narrative that tells a story with the data as you complete this section.</w:t>
      </w:r>
      <w:bookmarkEnd w:id="2"/>
    </w:p>
    <w:p w14:paraId="38C7D942" w14:textId="77777777" w:rsidR="00F91CF6" w:rsidRDefault="000F692B">
      <w:pPr>
        <w:pStyle w:val="Heading3"/>
      </w:pPr>
      <w:bookmarkStart w:id="3" w:name="X2f0716b146fbb583994e07da1c5cb61286b202c"/>
      <w:r>
        <w:t>For more than 10 years, diseases such as, heart disease, cancer, c</w:t>
      </w:r>
      <w:r>
        <w:t>hronic lower respiratory disease, stroke, diabetes, etc. have been the focus of studies by researchers and doctors because those diseases have claimed important spots in leading causes of deaths. For instance, heart disease and cancer respectively have cla</w:t>
      </w:r>
      <w:r>
        <w:t>imed spots number 1 and 2 in America and perhaps in the world. According to studies, both of those diseases are strongly related to behaviors like smoking. Therefore, American health experts and doctors strongly encourage Americans to curb smoking, and the</w:t>
      </w:r>
      <w:r>
        <w:t>y focus on the treatment of heart disease. As a consequence of their efforts, the number of heart disease related deaths has decreased over time; whereas, the number of cancer related deaths has been rising. Base on the number of deaths associated with can</w:t>
      </w:r>
      <w:r>
        <w:t>cer over the last five decades, I suspect that cancer may at some point overtake heart disease as the leading cause of deaths in the years to come. This can be seeing in the Exploratory Data Analysis part of this project.</w:t>
      </w:r>
      <w:bookmarkEnd w:id="3"/>
    </w:p>
    <w:p w14:paraId="65E69284" w14:textId="77777777" w:rsidR="00F91CF6" w:rsidRDefault="000F692B">
      <w:pPr>
        <w:pStyle w:val="Heading3"/>
      </w:pPr>
      <w:bookmarkStart w:id="4" w:name="Xfd1ee85902ddd2390468d32547d3364136b7eca"/>
      <w:r>
        <w:t>Summarize the problem statement yo</w:t>
      </w:r>
      <w:r>
        <w:t>u addressed.</w:t>
      </w:r>
      <w:bookmarkEnd w:id="4"/>
    </w:p>
    <w:p w14:paraId="598FAE1D" w14:textId="77777777" w:rsidR="00F91CF6" w:rsidRDefault="000F692B">
      <w:pPr>
        <w:pStyle w:val="Heading3"/>
      </w:pPr>
      <w:bookmarkStart w:id="5" w:name="Xed517b2b86a6b4b36c7d477e46bf149f9725d2a"/>
      <w:r>
        <w:t>The Top Five Leading Causes of Deaths is the problem statement I addressed. They are heart disease, cancer, accidents, chronic lower respiratory disease, and stroke as one can see in the dataset. For the last few decades, they lead to signific</w:t>
      </w:r>
      <w:r>
        <w:t>ant amount of deaths in America with heart disease claiming the number spot as the leading cause of deaths followed by cancer as the second. Third comes accidents followed by chronic lower respiratory disease and stroke as fourth and fifth respectively acc</w:t>
      </w:r>
      <w:r>
        <w:t>ording to the data.</w:t>
      </w:r>
      <w:bookmarkEnd w:id="5"/>
    </w:p>
    <w:p w14:paraId="78177868" w14:textId="77777777" w:rsidR="00F91CF6" w:rsidRDefault="000F692B">
      <w:pPr>
        <w:pStyle w:val="Heading3"/>
      </w:pPr>
      <w:bookmarkStart w:id="6" w:name="X84cbee4e272ab280a656498731da6c43cb82cd7"/>
      <w:r>
        <w:t>Histogram of the Top Five Leading Causes of Deaths</w:t>
      </w:r>
      <w:bookmarkEnd w:id="6"/>
    </w:p>
    <w:p w14:paraId="377320DF" w14:textId="77777777" w:rsidR="00F91CF6" w:rsidRDefault="000F692B">
      <w:pPr>
        <w:pStyle w:val="Heading3"/>
      </w:pPr>
      <w:bookmarkStart w:id="7" w:name="X40c8088d934e5d626c521a855aa25834f5e76ab"/>
      <w:r>
        <w:t>Histogram of the Top Five Causese of Deaths for variable Year</w:t>
      </w:r>
      <w:bookmarkEnd w:id="7"/>
    </w:p>
    <w:p w14:paraId="56C0E4DA" w14:textId="77777777" w:rsidR="00F91CF6" w:rsidRDefault="000F692B">
      <w:pPr>
        <w:pStyle w:val="FirstParagraph"/>
      </w:pPr>
      <w:r>
        <w:rPr>
          <w:noProof/>
        </w:rPr>
        <w:lastRenderedPageBreak/>
        <w:drawing>
          <wp:inline distT="0" distB="0" distL="0" distR="0" wp14:anchorId="7124263B" wp14:editId="12DBA23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11850DE" w14:textId="77777777" w:rsidR="00F91CF6" w:rsidRDefault="000F692B">
      <w:pPr>
        <w:pStyle w:val="Heading3"/>
      </w:pPr>
      <w:bookmarkStart w:id="8" w:name="X4892644ea9f6aa2fce1a22b73f28d617ed812d9"/>
      <w:r>
        <w:t>Histogram of the Top Five Causese of Deaths for variable Cause</w:t>
      </w:r>
      <w:bookmarkEnd w:id="8"/>
    </w:p>
    <w:p w14:paraId="5CE32E09" w14:textId="77777777" w:rsidR="00F91CF6" w:rsidRDefault="000F692B">
      <w:pPr>
        <w:pStyle w:val="FirstParagraph"/>
      </w:pPr>
      <w:r>
        <w:rPr>
          <w:noProof/>
        </w:rPr>
        <w:drawing>
          <wp:inline distT="0" distB="0" distL="0" distR="0" wp14:anchorId="0EE9F5EA" wp14:editId="408BC9C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26A03DC" w14:textId="77777777" w:rsidR="00F91CF6" w:rsidRDefault="000F692B">
      <w:pPr>
        <w:pStyle w:val="Heading3"/>
      </w:pPr>
      <w:bookmarkStart w:id="9" w:name="X9ee69fc5636e2261365e60111ac51ab95bc91f1"/>
      <w:r>
        <w:lastRenderedPageBreak/>
        <w:t>Histogram of the Top Five Causese of Deaths for variable</w:t>
      </w:r>
      <w:r>
        <w:t xml:space="preserve"> Number of Deaths</w:t>
      </w:r>
      <w:bookmarkEnd w:id="9"/>
    </w:p>
    <w:p w14:paraId="0822DAAE" w14:textId="77777777" w:rsidR="00F91CF6" w:rsidRDefault="000F692B">
      <w:pPr>
        <w:pStyle w:val="FirstParagraph"/>
      </w:pPr>
      <w:r>
        <w:rPr>
          <w:noProof/>
        </w:rPr>
        <w:drawing>
          <wp:inline distT="0" distB="0" distL="0" distR="0" wp14:anchorId="4DC7D059" wp14:editId="0590BB0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C2BEAD3" w14:textId="77777777" w:rsidR="00F91CF6" w:rsidRDefault="000F692B">
      <w:pPr>
        <w:pStyle w:val="Heading3"/>
      </w:pPr>
      <w:bookmarkStart w:id="10" w:name="X8c7bd73764f964b2f8036ba63c505138286b9d9"/>
      <w:r>
        <w:lastRenderedPageBreak/>
        <w:t>Scatter plot of the Top Five Leading Causes of Deaths</w:t>
      </w:r>
      <w:bookmarkEnd w:id="10"/>
    </w:p>
    <w:p w14:paraId="7BDC8188" w14:textId="77777777" w:rsidR="00F91CF6" w:rsidRDefault="000F692B">
      <w:pPr>
        <w:pStyle w:val="Heading3"/>
      </w:pPr>
      <w:bookmarkStart w:id="11" w:name="number-of-deaths-vs-cause"/>
      <w:r>
        <w:t>Number of Deaths Vs Cause</w:t>
      </w:r>
      <w:bookmarkEnd w:id="11"/>
    </w:p>
    <w:p w14:paraId="5562394A" w14:textId="77777777" w:rsidR="00F91CF6" w:rsidRDefault="000F692B">
      <w:pPr>
        <w:pStyle w:val="FirstParagraph"/>
      </w:pPr>
      <w:r>
        <w:rPr>
          <w:noProof/>
        </w:rPr>
        <w:drawing>
          <wp:inline distT="0" distB="0" distL="0" distR="0" wp14:anchorId="1C62D295" wp14:editId="163560F8">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43CA187" w14:textId="77777777" w:rsidR="00F91CF6" w:rsidRDefault="000F692B">
      <w:pPr>
        <w:pStyle w:val="Heading3"/>
      </w:pPr>
      <w:bookmarkStart w:id="12" w:name="number-of-deaths-vs-year"/>
      <w:r>
        <w:lastRenderedPageBreak/>
        <w:t>Number of Deaths Vs Year</w:t>
      </w:r>
      <w:bookmarkEnd w:id="12"/>
    </w:p>
    <w:p w14:paraId="150D8320" w14:textId="77777777" w:rsidR="00F91CF6" w:rsidRDefault="000F692B">
      <w:pPr>
        <w:pStyle w:val="FirstParagraph"/>
      </w:pPr>
      <w:r>
        <w:rPr>
          <w:noProof/>
        </w:rPr>
        <w:drawing>
          <wp:inline distT="0" distB="0" distL="0" distR="0" wp14:anchorId="18D5BE79" wp14:editId="5AF8DA28">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26C1640" w14:textId="77777777" w:rsidR="00F91CF6" w:rsidRDefault="000F692B">
      <w:pPr>
        <w:pStyle w:val="Heading3"/>
      </w:pPr>
      <w:bookmarkStart w:id="13" w:name="X6d6994f087c0f6c0200aca2cc17ba13087272b4"/>
      <w:r>
        <w:lastRenderedPageBreak/>
        <w:t>Summarize how you addressed this problem statement (the data used, and the methodology employed).</w:t>
      </w:r>
      <w:bookmarkEnd w:id="13"/>
    </w:p>
    <w:p w14:paraId="479E74DC" w14:textId="77777777" w:rsidR="00F91CF6" w:rsidRDefault="000F692B">
      <w:pPr>
        <w:pStyle w:val="Heading3"/>
      </w:pPr>
      <w:bookmarkStart w:id="14" w:name="X22cae6ad5394725b78661f0121b8286830f2ba6"/>
      <w:r>
        <w:t>To address this problem statement, I used The Top Five Leading Causes of Deaths dataset. With this dataset, I created histograms and Scatter plots that displays the distribution of the variables. To further look at the distribution, I performed a correlati</w:t>
      </w:r>
      <w:r>
        <w:t>on test between the variables, and I fitted a binary logistic regression model to the data set. Those are exploratory data analysis methodologies.</w:t>
      </w:r>
      <w:bookmarkEnd w:id="14"/>
    </w:p>
    <w:p w14:paraId="24F5ED12" w14:textId="77777777" w:rsidR="00F91CF6" w:rsidRDefault="000F692B">
      <w:pPr>
        <w:pStyle w:val="FirstParagraph"/>
      </w:pPr>
      <w:r>
        <w:rPr>
          <w:noProof/>
        </w:rPr>
        <w:drawing>
          <wp:inline distT="0" distB="0" distL="0" distR="0" wp14:anchorId="17D62533" wp14:editId="0D5DC1E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9949A84" w14:textId="77777777" w:rsidR="00F91CF6" w:rsidRDefault="000F692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f$Number.of.Deaths and df$Number.of.Deaths</w:t>
      </w:r>
      <w:r>
        <w:br/>
      </w:r>
      <w:r>
        <w:rPr>
          <w:rStyle w:val="VerbatimChar"/>
        </w:rPr>
        <w:t>## t</w:t>
      </w:r>
      <w:r>
        <w:rPr>
          <w:rStyle w:val="VerbatimChar"/>
        </w:rPr>
        <w:t xml:space="preserve"> = Inf, df = 13, p-value &lt; 2.2e-16</w:t>
      </w:r>
      <w:r>
        <w:br/>
      </w:r>
      <w:r>
        <w:rPr>
          <w:rStyle w:val="VerbatimChar"/>
        </w:rPr>
        <w:t>## alternative hypothesis: true correlation is not equal to 0</w:t>
      </w:r>
      <w:r>
        <w:br/>
      </w:r>
      <w:r>
        <w:rPr>
          <w:rStyle w:val="VerbatimChar"/>
        </w:rPr>
        <w:t>## 95 percent confidence interval:</w:t>
      </w:r>
      <w:r>
        <w:br/>
      </w:r>
      <w:r>
        <w:rPr>
          <w:rStyle w:val="VerbatimChar"/>
        </w:rPr>
        <w:t>##  1 1</w:t>
      </w:r>
      <w:r>
        <w:br/>
      </w:r>
      <w:r>
        <w:rPr>
          <w:rStyle w:val="VerbatimChar"/>
        </w:rPr>
        <w:t>## sample estimates:</w:t>
      </w:r>
      <w:r>
        <w:br/>
      </w:r>
      <w:r>
        <w:rPr>
          <w:rStyle w:val="VerbatimChar"/>
        </w:rPr>
        <w:t xml:space="preserve">## cor </w:t>
      </w:r>
      <w:r>
        <w:br/>
      </w:r>
      <w:r>
        <w:rPr>
          <w:rStyle w:val="VerbatimChar"/>
        </w:rPr>
        <w:t>##   1</w:t>
      </w:r>
    </w:p>
    <w:p w14:paraId="24F87EAA" w14:textId="77777777" w:rsidR="00F91CF6" w:rsidRDefault="000F692B">
      <w:pPr>
        <w:pStyle w:val="FirstParagraph"/>
      </w:pPr>
      <w:r>
        <w:lastRenderedPageBreak/>
        <w:t xml:space="preserve">The correlation test has a p-value of p-value = p-value &lt; 2.2e-16, which can be </w:t>
      </w:r>
      <w:r>
        <w:t>considered as small, so variables Year and Number of Deaths are correlated. Therefore, the null hypothesis is true.</w:t>
      </w:r>
    </w:p>
    <w:p w14:paraId="6C2008E3" w14:textId="77777777" w:rsidR="00F91CF6" w:rsidRDefault="000F692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df$Number.of.Deaths and df$Number.of.Deaths</w:t>
      </w:r>
      <w:r>
        <w:br/>
      </w:r>
      <w:r>
        <w:rPr>
          <w:rStyle w:val="VerbatimChar"/>
        </w:rPr>
        <w:t>## t = Inf, df = 13, p-value &lt; 2.2e-1</w:t>
      </w:r>
      <w:r>
        <w:rPr>
          <w:rStyle w:val="VerbatimChar"/>
        </w:rPr>
        <w:t>6</w:t>
      </w:r>
      <w:r>
        <w:br/>
      </w:r>
      <w:r>
        <w:rPr>
          <w:rStyle w:val="VerbatimChar"/>
        </w:rPr>
        <w:t>## alternative hypothesis: true correlation is not equal to 0</w:t>
      </w:r>
      <w:r>
        <w:br/>
      </w:r>
      <w:r>
        <w:rPr>
          <w:rStyle w:val="VerbatimChar"/>
        </w:rPr>
        <w:t>## 99 percent confidence interval:</w:t>
      </w:r>
      <w:r>
        <w:br/>
      </w:r>
      <w:r>
        <w:rPr>
          <w:rStyle w:val="VerbatimChar"/>
        </w:rPr>
        <w:t>##  1 1</w:t>
      </w:r>
      <w:r>
        <w:br/>
      </w:r>
      <w:r>
        <w:rPr>
          <w:rStyle w:val="VerbatimChar"/>
        </w:rPr>
        <w:t>## sample estimates:</w:t>
      </w:r>
      <w:r>
        <w:br/>
      </w:r>
      <w:r>
        <w:rPr>
          <w:rStyle w:val="VerbatimChar"/>
        </w:rPr>
        <w:t xml:space="preserve">## cor </w:t>
      </w:r>
      <w:r>
        <w:br/>
      </w:r>
      <w:r>
        <w:rPr>
          <w:rStyle w:val="VerbatimChar"/>
        </w:rPr>
        <w:t>##   1</w:t>
      </w:r>
    </w:p>
    <w:p w14:paraId="2401D118" w14:textId="77777777" w:rsidR="00F91CF6" w:rsidRDefault="000F692B">
      <w:pPr>
        <w:pStyle w:val="FirstParagraph"/>
      </w:pPr>
      <w:r>
        <w:t>I performed the test at the 99% confidence interval, and I think the results are still significant.</w:t>
      </w:r>
    </w:p>
    <w:p w14:paraId="74BF5D75" w14:textId="77777777" w:rsidR="00F91CF6" w:rsidRDefault="000F692B">
      <w:pPr>
        <w:pStyle w:val="Heading3"/>
      </w:pPr>
      <w:bookmarkStart w:id="15" w:name="X7dbfbc40dfd9fa5e653d6541f813be3464532b7"/>
      <w:r>
        <w:t xml:space="preserve">Fit a binary </w:t>
      </w:r>
      <w:r>
        <w:t>logistic regression model to the data set</w:t>
      </w:r>
      <w:bookmarkEnd w:id="15"/>
    </w:p>
    <w:p w14:paraId="6C71463D" w14:textId="77777777" w:rsidR="00F91CF6" w:rsidRDefault="000F692B">
      <w:pPr>
        <w:pStyle w:val="SourceCode"/>
      </w:pPr>
      <w:r>
        <w:rPr>
          <w:rStyle w:val="VerbatimChar"/>
        </w:rPr>
        <w:t xml:space="preserve">## </w:t>
      </w:r>
      <w:r>
        <w:br/>
      </w:r>
      <w:r>
        <w:rPr>
          <w:rStyle w:val="VerbatimChar"/>
        </w:rPr>
        <w:t>## Call:</w:t>
      </w:r>
      <w:r>
        <w:br/>
      </w:r>
      <w:r>
        <w:rPr>
          <w:rStyle w:val="VerbatimChar"/>
        </w:rPr>
        <w:t>## glm(formula = Cause ~ ., family = binomial, data = 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6919   0.00007   0.00009   0.20843   1.37016  </w:t>
      </w:r>
      <w:r>
        <w:br/>
      </w:r>
      <w:r>
        <w:rPr>
          <w:rStyle w:val="VerbatimChar"/>
        </w:rPr>
        <w:t xml:space="preserve">## </w:t>
      </w:r>
      <w:r>
        <w:br/>
      </w:r>
      <w:r>
        <w:rPr>
          <w:rStyle w:val="VerbatimChar"/>
        </w:rPr>
        <w:t xml:space="preserve">## </w:t>
      </w:r>
      <w:r>
        <w:rPr>
          <w:rStyle w:val="VerbatimChar"/>
        </w:rPr>
        <w:t>Coefficients:</w:t>
      </w:r>
      <w:r>
        <w:br/>
      </w:r>
      <w:r>
        <w:rPr>
          <w:rStyle w:val="VerbatimChar"/>
        </w:rPr>
        <w:t>##                    Estimate Std. Error z value Pr(&gt;|z|)</w:t>
      </w:r>
      <w:r>
        <w:br/>
      </w:r>
      <w:r>
        <w:rPr>
          <w:rStyle w:val="VerbatimChar"/>
        </w:rPr>
        <w:t>## (Intercept)       1.845e+01  4.793e+03   0.004    0.997</w:t>
      </w:r>
      <w:r>
        <w:br/>
      </w:r>
      <w:r>
        <w:rPr>
          <w:rStyle w:val="VerbatimChar"/>
        </w:rPr>
        <w:t>## Year1950         -2.112e+01  4.793e+03  -0.004    0.996</w:t>
      </w:r>
      <w:r>
        <w:br/>
      </w:r>
      <w:r>
        <w:rPr>
          <w:rStyle w:val="VerbatimChar"/>
        </w:rPr>
        <w:t>## Year2000         -2.228e+01  4.793e+03  -0.005    0.996</w:t>
      </w:r>
      <w:r>
        <w:br/>
      </w:r>
      <w:r>
        <w:rPr>
          <w:rStyle w:val="VerbatimChar"/>
        </w:rPr>
        <w:t>## Num</w:t>
      </w:r>
      <w:r>
        <w:rPr>
          <w:rStyle w:val="VerbatimChar"/>
        </w:rPr>
        <w:t>ber.of.Deaths  3.657e-05  3.592e-05   1.018    0.309</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1.7802  on 14  degrees of freedom</w:t>
      </w:r>
      <w:r>
        <w:br/>
      </w:r>
      <w:r>
        <w:rPr>
          <w:rStyle w:val="VerbatimChar"/>
        </w:rPr>
        <w:t>## Residual deviance:  6.3362  on 11  degrees of freedom</w:t>
      </w:r>
      <w:r>
        <w:br/>
      </w:r>
      <w:r>
        <w:rPr>
          <w:rStyle w:val="VerbatimChar"/>
        </w:rPr>
        <w:t>## AIC: 14.336</w:t>
      </w:r>
      <w:r>
        <w:br/>
      </w:r>
      <w:r>
        <w:rPr>
          <w:rStyle w:val="VerbatimChar"/>
        </w:rPr>
        <w:t xml:space="preserve">## </w:t>
      </w:r>
      <w:r>
        <w:br/>
      </w:r>
      <w:r>
        <w:rPr>
          <w:rStyle w:val="VerbatimChar"/>
        </w:rPr>
        <w:t>## Number of Fisher Scoring iterations: 18</w:t>
      </w:r>
    </w:p>
    <w:p w14:paraId="50A0925D" w14:textId="77777777" w:rsidR="00F91CF6" w:rsidRDefault="000F692B">
      <w:pPr>
        <w:pStyle w:val="Heading3"/>
      </w:pPr>
      <w:bookmarkStart w:id="16" w:name="Xd5c3616ada716bfd518a00da5d7f56b0dfc6952"/>
      <w:r>
        <w:lastRenderedPageBreak/>
        <w:t>Summarize the interesting insights that your analysis provided.</w:t>
      </w:r>
      <w:bookmarkEnd w:id="16"/>
    </w:p>
    <w:p w14:paraId="3B1BCB88" w14:textId="77777777" w:rsidR="00F91CF6" w:rsidRDefault="000F692B">
      <w:pPr>
        <w:pStyle w:val="Heading3"/>
      </w:pPr>
      <w:bookmarkStart w:id="17" w:name="X8f8b23d3f5187204a9246d08203c9574482969a"/>
      <w:r>
        <w:t>I performed a correlation test between Year and Number of Deaths, which a</w:t>
      </w:r>
      <w:r>
        <w:t>re 2 critical variables in the dataset, and I suspect that there is positive correlation between them. The correlation test returns a p-value of p-value &lt; 2.2e-16. This value is small, and it’s an indication that the 2 variables are correlated. In addition</w:t>
      </w:r>
      <w:r>
        <w:t>, I performed the correlation test at the 99% confidence interval, and I think the results are still significant.</w:t>
      </w:r>
      <w:bookmarkEnd w:id="17"/>
    </w:p>
    <w:p w14:paraId="345C00C4" w14:textId="77777777" w:rsidR="00F91CF6" w:rsidRDefault="000F692B">
      <w:pPr>
        <w:pStyle w:val="Heading3"/>
      </w:pPr>
      <w:bookmarkStart w:id="18" w:name="Xc97186a892b54d778ade9d4a43e70d41012c4b0"/>
      <w:r>
        <w:t>Summarize the implications to the consumer (target audience) of your analysis.</w:t>
      </w:r>
      <w:bookmarkEnd w:id="18"/>
    </w:p>
    <w:p w14:paraId="4896294F" w14:textId="77777777" w:rsidR="00F91CF6" w:rsidRDefault="000F692B">
      <w:pPr>
        <w:pStyle w:val="Heading3"/>
      </w:pPr>
      <w:bookmarkStart w:id="19" w:name="X3de88829f86c15c2eaaaaa120d6dc50df8333ee"/>
      <w:r>
        <w:t>Base on the results of the correlation test, I suspect that the</w:t>
      </w:r>
      <w:r>
        <w:t xml:space="preserve"> variables are correlated. It has been known that smoking causes cancer, and studies have proven it. For the past few years, governmental as well as private agencies have been encouraging people to stop smoking in order to prevent cancer. There are clear i</w:t>
      </w:r>
      <w:r>
        <w:t>ndications that this leading cause of deaths will take the number spot in the next few years if officials ignore it.</w:t>
      </w:r>
      <w:bookmarkEnd w:id="19"/>
    </w:p>
    <w:p w14:paraId="43BB87D4" w14:textId="77777777" w:rsidR="00F91CF6" w:rsidRDefault="000F692B">
      <w:pPr>
        <w:pStyle w:val="Heading3"/>
      </w:pPr>
      <w:bookmarkStart w:id="20" w:name="X2a0d5a80ebb7284dea36f57cfcd211e8b446cc0"/>
      <w:r>
        <w:t>Discuss the limitations of your analysis and how you, or someone else, could improve or build on it.</w:t>
      </w:r>
      <w:bookmarkEnd w:id="20"/>
    </w:p>
    <w:p w14:paraId="0C56987A" w14:textId="77777777" w:rsidR="00F91CF6" w:rsidRDefault="000F692B">
      <w:pPr>
        <w:pStyle w:val="Heading3"/>
      </w:pPr>
      <w:bookmarkStart w:id="21" w:name="X379e25319823523f41f08d8226e6e6d87d1fc27"/>
      <w:r>
        <w:t xml:space="preserve">I think the Scatter plots restrict my </w:t>
      </w:r>
      <w:r>
        <w:t>analysis when it comes to study the relatioship between the variables. I tried different ways of plotting them; they still display some limitations, however. I think I or someone else could improve on it by learning other ways to better manipulate the vari</w:t>
      </w:r>
      <w:r>
        <w:t>ables when creating them.</w:t>
      </w:r>
      <w:bookmarkEnd w:id="21"/>
    </w:p>
    <w:sectPr w:rsidR="00F91C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5556BF" w14:textId="77777777" w:rsidR="000F692B" w:rsidRDefault="000F692B">
      <w:pPr>
        <w:spacing w:after="0"/>
      </w:pPr>
      <w:r>
        <w:separator/>
      </w:r>
    </w:p>
  </w:endnote>
  <w:endnote w:type="continuationSeparator" w:id="0">
    <w:p w14:paraId="5D3588CB" w14:textId="77777777" w:rsidR="000F692B" w:rsidRDefault="000F69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F2F7D" w14:textId="77777777" w:rsidR="000F692B" w:rsidRDefault="000F692B">
      <w:r>
        <w:separator/>
      </w:r>
    </w:p>
  </w:footnote>
  <w:footnote w:type="continuationSeparator" w:id="0">
    <w:p w14:paraId="0FF2A6E5" w14:textId="77777777" w:rsidR="000F692B" w:rsidRDefault="000F69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7EDD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108C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692B"/>
    <w:rsid w:val="004E29B3"/>
    <w:rsid w:val="00590D07"/>
    <w:rsid w:val="00784D58"/>
    <w:rsid w:val="008D6863"/>
    <w:rsid w:val="00953360"/>
    <w:rsid w:val="00B86B75"/>
    <w:rsid w:val="00BC48D5"/>
    <w:rsid w:val="00C36279"/>
    <w:rsid w:val="00E315A3"/>
    <w:rsid w:val="00F91C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FD63A"/>
  <w15:docId w15:val="{88D8B7AB-6136-4C60-B127-147C46E73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124</Words>
  <Characters>641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herubin Frenel</dc:creator>
  <cp:keywords/>
  <cp:lastModifiedBy>cherf001</cp:lastModifiedBy>
  <cp:revision>2</cp:revision>
  <dcterms:created xsi:type="dcterms:W3CDTF">2019-08-09T23:33:00Z</dcterms:created>
  <dcterms:modified xsi:type="dcterms:W3CDTF">2019-08-09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8/2019</vt:lpwstr>
  </property>
  <property fmtid="{D5CDD505-2E9C-101B-9397-08002B2CF9AE}" pid="3" name="output">
    <vt:lpwstr/>
  </property>
</Properties>
</file>